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B4C32" w14:textId="04078D13" w:rsidR="001D656A" w:rsidRPr="005F3196" w:rsidRDefault="005F3196">
      <w:pPr>
        <w:rPr>
          <w:b/>
          <w:bCs/>
        </w:rPr>
      </w:pPr>
      <w:r w:rsidRPr="005F3196">
        <w:rPr>
          <w:b/>
          <w:bCs/>
        </w:rPr>
        <w:t>Department of Medicinal Chemistry Rotation Form</w:t>
      </w:r>
    </w:p>
    <w:p w14:paraId="4049CA63" w14:textId="69E61AB8" w:rsidR="005F3196" w:rsidRDefault="005F3196"/>
    <w:p w14:paraId="52AEAF5A" w14:textId="1B8AFD17" w:rsidR="00025C61" w:rsidRDefault="00025C61">
      <w:r>
        <w:t>INSTRUCTIONS</w:t>
      </w:r>
      <w:r w:rsidR="00D5435F">
        <w:t>:</w:t>
      </w:r>
    </w:p>
    <w:p w14:paraId="3E1C2B87" w14:textId="77777777" w:rsidR="00D5435F" w:rsidRDefault="00D5435F"/>
    <w:p w14:paraId="3B9BEE1E" w14:textId="79B62595" w:rsidR="005F3196" w:rsidRDefault="005F3196">
      <w:r>
        <w:t xml:space="preserve">During the first two weeks of the semester each student should reach out and set up a meeting with </w:t>
      </w:r>
      <w:r w:rsidR="00A84606">
        <w:t xml:space="preserve">at least two </w:t>
      </w:r>
      <w:r>
        <w:t xml:space="preserve">professors </w:t>
      </w:r>
      <w:r w:rsidR="00D5435F">
        <w:t xml:space="preserve">in the Graduate Program that </w:t>
      </w:r>
      <w:r>
        <w:t xml:space="preserve">they would like to work with.  During these meetings, students should discuss the faculty’s work and the </w:t>
      </w:r>
      <w:r w:rsidR="003A3748">
        <w:t>availability o</w:t>
      </w:r>
      <w:r w:rsidR="00E43A15">
        <w:t>f rotating into their lab</w:t>
      </w:r>
      <w:r>
        <w:t xml:space="preserve">.  </w:t>
      </w:r>
      <w:r w:rsidR="009F1B8C">
        <w:t xml:space="preserve">The student should determine the available time frame of working in each lab and </w:t>
      </w:r>
      <w:r w:rsidR="007048A8">
        <w:t>confirm</w:t>
      </w:r>
      <w:r w:rsidR="009F1B8C">
        <w:t xml:space="preserve"> the dates that they will work for each faculty member with either the professor or with Elissa Glinn.  </w:t>
      </w:r>
      <w:r>
        <w:t xml:space="preserve">Each rotation should be between 4-6 weeks unless </w:t>
      </w:r>
      <w:r w:rsidR="00A84606">
        <w:t xml:space="preserve">other arrangements have been made and </w:t>
      </w:r>
      <w:r>
        <w:t>prior approval from the director of graduate studies (Dr. Hu) is obtained.  Each student should submit this form to Elissa Glinn</w:t>
      </w:r>
      <w:r w:rsidRPr="005F3196">
        <w:t xml:space="preserve"> </w:t>
      </w:r>
      <w:r>
        <w:t>by Sept 2</w:t>
      </w:r>
      <w:r w:rsidR="005938F7">
        <w:t>0th</w:t>
      </w:r>
      <w:r>
        <w:t xml:space="preserve">.  </w:t>
      </w:r>
    </w:p>
    <w:p w14:paraId="0A981EE5" w14:textId="08E5DDEF" w:rsidR="00EB4EF2" w:rsidRDefault="00EB4EF2"/>
    <w:p w14:paraId="757FD547" w14:textId="710E24EF" w:rsidR="00EB4EF2" w:rsidRDefault="00EB4EF2">
      <w:r>
        <w:t xml:space="preserve">EXPECTATIONS OF STUDENTS </w:t>
      </w:r>
      <w:r w:rsidR="00FC106D">
        <w:t>DURING</w:t>
      </w:r>
      <w:r>
        <w:t xml:space="preserve"> LAB ROTATION:</w:t>
      </w:r>
    </w:p>
    <w:p w14:paraId="09FAE42B" w14:textId="79100023" w:rsidR="009E1AEF" w:rsidRDefault="009E1AEF"/>
    <w:p w14:paraId="75E23998" w14:textId="1C45D851" w:rsidR="009E1AEF" w:rsidRDefault="009E1AEF">
      <w:r>
        <w:t xml:space="preserve">While </w:t>
      </w:r>
      <w:r w:rsidR="00802D19">
        <w:t xml:space="preserve">taking </w:t>
      </w:r>
      <w:r>
        <w:t xml:space="preserve">Lab Rotation, it is expected that </w:t>
      </w:r>
      <w:r w:rsidR="00841C3E">
        <w:t>the</w:t>
      </w:r>
      <w:r>
        <w:t xml:space="preserve"> student will be present and partic</w:t>
      </w:r>
      <w:r w:rsidR="00841C3E">
        <w:t xml:space="preserve">ipate in the </w:t>
      </w:r>
      <w:r w:rsidR="00202248">
        <w:t xml:space="preserve">weekly </w:t>
      </w:r>
      <w:r w:rsidR="00841C3E">
        <w:t>group meetings held by the professor</w:t>
      </w:r>
      <w:r w:rsidR="00802D19">
        <w:t xml:space="preserve"> whose lab they are working in</w:t>
      </w:r>
      <w:r w:rsidR="00841C3E">
        <w:t xml:space="preserve">.  The student will be expected to </w:t>
      </w:r>
      <w:r w:rsidR="002F651D">
        <w:t xml:space="preserve">commit to </w:t>
      </w:r>
      <w:r w:rsidR="002F651D" w:rsidRPr="002F651D">
        <w:rPr>
          <w:i/>
          <w:iCs/>
        </w:rPr>
        <w:t xml:space="preserve">at least </w:t>
      </w:r>
      <w:r w:rsidR="002F651D">
        <w:t xml:space="preserve">9 hours per week in lab spread out over </w:t>
      </w:r>
      <w:r w:rsidR="002F651D" w:rsidRPr="002F651D">
        <w:rPr>
          <w:i/>
          <w:iCs/>
        </w:rPr>
        <w:t>at least</w:t>
      </w:r>
      <w:r w:rsidR="002F651D">
        <w:t xml:space="preserve"> three days</w:t>
      </w:r>
      <w:r w:rsidR="006C08F7">
        <w:t xml:space="preserve"> working with one of the senior graduate students or Post-docs</w:t>
      </w:r>
      <w:r w:rsidR="00202248">
        <w:t xml:space="preserve"> </w:t>
      </w:r>
      <w:r w:rsidR="00026E53">
        <w:t xml:space="preserve">as </w:t>
      </w:r>
      <w:r w:rsidR="00202248">
        <w:t xml:space="preserve">assigned by the professor. </w:t>
      </w:r>
      <w:r w:rsidR="00394530">
        <w:t xml:space="preserve">The student may need to </w:t>
      </w:r>
      <w:r w:rsidR="00931864">
        <w:t>coordinate</w:t>
      </w:r>
      <w:r w:rsidR="00394530">
        <w:t xml:space="preserve"> with the graduate student or post-doc they are assigned </w:t>
      </w:r>
      <w:r w:rsidR="00785AED">
        <w:t>to as to when</w:t>
      </w:r>
      <w:r w:rsidR="00931864">
        <w:t xml:space="preserve"> is</w:t>
      </w:r>
      <w:r w:rsidR="00785AED">
        <w:t xml:space="preserve"> the best time to work </w:t>
      </w:r>
      <w:r w:rsidR="00D212CE">
        <w:t xml:space="preserve">with them </w:t>
      </w:r>
      <w:r w:rsidR="00931864">
        <w:t xml:space="preserve">in the lab. This </w:t>
      </w:r>
      <w:r w:rsidR="00977387">
        <w:t xml:space="preserve">is flexible and </w:t>
      </w:r>
      <w:r w:rsidR="00931864">
        <w:t xml:space="preserve">may change per lab rotation.  </w:t>
      </w:r>
      <w:r w:rsidR="00985C8C">
        <w:t xml:space="preserve">The purpose of completing lab rotation is to learn about each professor’s </w:t>
      </w:r>
      <w:r w:rsidR="00D212CE">
        <w:t>research</w:t>
      </w:r>
      <w:r w:rsidR="00985C8C">
        <w:t xml:space="preserve"> </w:t>
      </w:r>
      <w:r w:rsidR="00CB4DAC">
        <w:t>and lab practices</w:t>
      </w:r>
      <w:r w:rsidR="00526D4B">
        <w:t>.  I</w:t>
      </w:r>
      <w:r w:rsidR="00CB4DAC">
        <w:t xml:space="preserve">t is also an opportunity to show each professor your </w:t>
      </w:r>
      <w:r w:rsidR="001F7AC3">
        <w:t xml:space="preserve">own </w:t>
      </w:r>
      <w:r w:rsidR="00CB4DAC">
        <w:t xml:space="preserve">lab skills and work ethic so that when you </w:t>
      </w:r>
      <w:r w:rsidR="006A448A">
        <w:t xml:space="preserve">decide who </w:t>
      </w:r>
      <w:r w:rsidR="00C234EA">
        <w:t>the professor is that y</w:t>
      </w:r>
      <w:r w:rsidR="006A448A">
        <w:t>ou hope to do research with for your dissertation or thesis</w:t>
      </w:r>
      <w:r w:rsidR="003612C6">
        <w:t xml:space="preserve"> and you approach them with your request</w:t>
      </w:r>
      <w:r w:rsidR="006A448A">
        <w:t xml:space="preserve">, </w:t>
      </w:r>
      <w:r w:rsidR="00C234EA">
        <w:t>that professor is able and willing to work with you</w:t>
      </w:r>
      <w:r w:rsidR="00CF449B">
        <w:t xml:space="preserve">. </w:t>
      </w:r>
    </w:p>
    <w:p w14:paraId="32920E59" w14:textId="283D3C95" w:rsidR="005F3196" w:rsidRDefault="005F3196"/>
    <w:p w14:paraId="5049E836" w14:textId="3E5E2F6B" w:rsidR="005F3196" w:rsidRDefault="005F3196"/>
    <w:p w14:paraId="37D9EAB5" w14:textId="7A8EE899" w:rsidR="005F3196" w:rsidRDefault="005F3196" w:rsidP="005F3196">
      <w:r>
        <w:t xml:space="preserve">Rotation 1 (required):  </w:t>
      </w:r>
    </w:p>
    <w:p w14:paraId="3E0DF779" w14:textId="77777777" w:rsidR="005F3196" w:rsidRDefault="005F3196" w:rsidP="005F3196">
      <w:r>
        <w:t xml:space="preserve">  </w:t>
      </w:r>
      <w:r>
        <w:tab/>
        <w:t xml:space="preserve">       Faculty Member:</w:t>
      </w:r>
    </w:p>
    <w:p w14:paraId="38DBAF01" w14:textId="77777777" w:rsidR="005F3196" w:rsidRDefault="005F3196" w:rsidP="005F3196"/>
    <w:p w14:paraId="5ED58F3B" w14:textId="77777777" w:rsidR="005F3196" w:rsidRDefault="005F3196" w:rsidP="005F3196">
      <w:r>
        <w:t xml:space="preserve">                      Signature: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:</w:t>
      </w:r>
    </w:p>
    <w:p w14:paraId="41E4AA6B" w14:textId="77777777" w:rsidR="005F3196" w:rsidRDefault="005F3196" w:rsidP="005F3196"/>
    <w:p w14:paraId="7C6A987E" w14:textId="77777777" w:rsidR="005F3196" w:rsidRDefault="005F3196" w:rsidP="005F3196">
      <w:r>
        <w:tab/>
        <w:t xml:space="preserve">        Dates of Rotation:</w:t>
      </w:r>
    </w:p>
    <w:p w14:paraId="0D7CD93C" w14:textId="09A692CA" w:rsidR="005F3196" w:rsidRDefault="005F3196"/>
    <w:p w14:paraId="2A8C522D" w14:textId="7C87A341" w:rsidR="005F3196" w:rsidRDefault="005F3196" w:rsidP="005F3196">
      <w:r>
        <w:t xml:space="preserve">Rotation 2 (required):  </w:t>
      </w:r>
    </w:p>
    <w:p w14:paraId="6613B9D0" w14:textId="5BD521CD" w:rsidR="005F3196" w:rsidRDefault="005F3196" w:rsidP="005F3196">
      <w:r>
        <w:t xml:space="preserve">  </w:t>
      </w:r>
      <w:r>
        <w:tab/>
        <w:t xml:space="preserve">       Faculty Member:</w:t>
      </w:r>
    </w:p>
    <w:p w14:paraId="1DCC47AB" w14:textId="77777777" w:rsidR="005F3196" w:rsidRDefault="005F3196" w:rsidP="005F3196"/>
    <w:p w14:paraId="40E61C33" w14:textId="77777777" w:rsidR="005F3196" w:rsidRDefault="005F3196" w:rsidP="005F3196">
      <w:r>
        <w:t xml:space="preserve">                      Signature: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:</w:t>
      </w:r>
    </w:p>
    <w:p w14:paraId="56D4A964" w14:textId="77777777" w:rsidR="005F3196" w:rsidRDefault="005F3196" w:rsidP="005F3196"/>
    <w:p w14:paraId="37734B81" w14:textId="77777777" w:rsidR="005F3196" w:rsidRDefault="005F3196" w:rsidP="005F3196">
      <w:r>
        <w:tab/>
        <w:t xml:space="preserve">        Dates of Rotation:</w:t>
      </w:r>
    </w:p>
    <w:p w14:paraId="565A1301" w14:textId="091447A6" w:rsidR="005F3196" w:rsidRDefault="005F3196"/>
    <w:p w14:paraId="6AF3681A" w14:textId="42AD2039" w:rsidR="005F3196" w:rsidRDefault="005F3196" w:rsidP="005F3196">
      <w:r>
        <w:t>Rotation 3 (if necessary):</w:t>
      </w:r>
    </w:p>
    <w:p w14:paraId="1BCC496B" w14:textId="20EAA5DF" w:rsidR="005F3196" w:rsidRDefault="005F3196" w:rsidP="005F3196">
      <w:pPr>
        <w:ind w:firstLine="720"/>
      </w:pPr>
      <w:r>
        <w:t xml:space="preserve">        Faculty Member:</w:t>
      </w:r>
    </w:p>
    <w:p w14:paraId="0729611F" w14:textId="77777777" w:rsidR="005F3196" w:rsidRDefault="005F3196" w:rsidP="005F3196"/>
    <w:p w14:paraId="597F8E2B" w14:textId="77777777" w:rsidR="005F3196" w:rsidRDefault="005F3196" w:rsidP="005F3196">
      <w:r>
        <w:t xml:space="preserve">                      Signature: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:</w:t>
      </w:r>
    </w:p>
    <w:p w14:paraId="0D7DF266" w14:textId="77777777" w:rsidR="005F3196" w:rsidRDefault="005F3196" w:rsidP="005F3196"/>
    <w:p w14:paraId="33C8E050" w14:textId="64EA1A80" w:rsidR="005F3196" w:rsidRDefault="005F3196" w:rsidP="005F3196">
      <w:r>
        <w:tab/>
        <w:t xml:space="preserve">       Dates of Rotation:</w:t>
      </w:r>
    </w:p>
    <w:p w14:paraId="6A0D503E" w14:textId="77777777" w:rsidR="005F3196" w:rsidRDefault="005F3196"/>
    <w:sectPr w:rsidR="005F31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bawMDc1NzA2NzVQ0lEKTi0uzszPAykwrAUAulLB0SwAAAA="/>
  </w:docVars>
  <w:rsids>
    <w:rsidRoot w:val="005F3196"/>
    <w:rsid w:val="00025C61"/>
    <w:rsid w:val="00026E53"/>
    <w:rsid w:val="001D656A"/>
    <w:rsid w:val="001F7AC3"/>
    <w:rsid w:val="00202248"/>
    <w:rsid w:val="00241492"/>
    <w:rsid w:val="0027373D"/>
    <w:rsid w:val="002F651D"/>
    <w:rsid w:val="003612C6"/>
    <w:rsid w:val="00394530"/>
    <w:rsid w:val="003A3748"/>
    <w:rsid w:val="00526D4B"/>
    <w:rsid w:val="005938F7"/>
    <w:rsid w:val="00593983"/>
    <w:rsid w:val="005F3196"/>
    <w:rsid w:val="006103E2"/>
    <w:rsid w:val="00625CF4"/>
    <w:rsid w:val="006A448A"/>
    <w:rsid w:val="006C08F7"/>
    <w:rsid w:val="007048A8"/>
    <w:rsid w:val="00785AED"/>
    <w:rsid w:val="007A3794"/>
    <w:rsid w:val="00802D19"/>
    <w:rsid w:val="00841C3E"/>
    <w:rsid w:val="00931864"/>
    <w:rsid w:val="00937CAD"/>
    <w:rsid w:val="00977387"/>
    <w:rsid w:val="00985C8C"/>
    <w:rsid w:val="009E1AEF"/>
    <w:rsid w:val="009F1B8C"/>
    <w:rsid w:val="00A84606"/>
    <w:rsid w:val="00C234EA"/>
    <w:rsid w:val="00CB4DAC"/>
    <w:rsid w:val="00CF449B"/>
    <w:rsid w:val="00D212CE"/>
    <w:rsid w:val="00D5435F"/>
    <w:rsid w:val="00E43A15"/>
    <w:rsid w:val="00EB4EF2"/>
    <w:rsid w:val="00FA37D9"/>
    <w:rsid w:val="00FC1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E3B97"/>
  <w15:chartTrackingRefBased/>
  <w15:docId w15:val="{5194C2E2-9848-4354-95D2-4693DEF12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F65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65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65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65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651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0</Words>
  <Characters>1881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Moschitto</dc:creator>
  <cp:keywords/>
  <dc:description/>
  <cp:lastModifiedBy>Elissa Glinn</cp:lastModifiedBy>
  <cp:revision>2</cp:revision>
  <dcterms:created xsi:type="dcterms:W3CDTF">2021-05-20T15:21:00Z</dcterms:created>
  <dcterms:modified xsi:type="dcterms:W3CDTF">2021-05-20T15:21:00Z</dcterms:modified>
</cp:coreProperties>
</file>